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615ADF9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8712F">
        <w:rPr>
          <w:b/>
          <w:sz w:val="20"/>
          <w:szCs w:val="20"/>
        </w:rPr>
        <w:t>North East School District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48A32555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8712F">
        <w:rPr>
          <w:b/>
          <w:sz w:val="20"/>
          <w:szCs w:val="20"/>
        </w:rPr>
        <w:t>105-25-830-3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5BDFCD6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68712F">
        <w:rPr>
          <w:b/>
          <w:sz w:val="20"/>
          <w:szCs w:val="20"/>
        </w:rPr>
        <w:t xml:space="preserve"> 3/6/2019</w:t>
      </w:r>
      <w:r w:rsidR="000610A7">
        <w:rPr>
          <w:b/>
          <w:sz w:val="20"/>
          <w:szCs w:val="20"/>
        </w:rPr>
        <w:t xml:space="preserve"> 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0952567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68712F">
        <w:rPr>
          <w:b/>
          <w:sz w:val="20"/>
          <w:szCs w:val="20"/>
        </w:rPr>
        <w:t xml:space="preserve"> 3/9/19</w:t>
      </w:r>
      <w:r w:rsidR="00071301">
        <w:rPr>
          <w:b/>
          <w:sz w:val="20"/>
          <w:szCs w:val="20"/>
        </w:rPr>
        <w:t xml:space="preserve"> 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4E767167" w:rsidR="00223718" w:rsidRPr="00357703" w:rsidRDefault="0068712F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7CB1E1DA" w:rsidR="00223718" w:rsidRPr="00357703" w:rsidRDefault="0068712F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342E979B" w:rsidR="00D6151F" w:rsidRDefault="0068712F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4263DC75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68712F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8712F">
        <w:rPr>
          <w:sz w:val="16"/>
          <w:szCs w:val="16"/>
        </w:rPr>
        <w:instrText xml:space="preserve"> FORMCHECKBOX </w:instrText>
      </w:r>
      <w:r w:rsidR="00254568">
        <w:rPr>
          <w:sz w:val="16"/>
          <w:szCs w:val="16"/>
        </w:rPr>
      </w:r>
      <w:r w:rsidR="00254568">
        <w:rPr>
          <w:sz w:val="16"/>
          <w:szCs w:val="16"/>
        </w:rPr>
        <w:fldChar w:fldCharType="separate"/>
      </w:r>
      <w:r w:rsidR="0068712F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54568">
              <w:rPr>
                <w:rFonts w:ascii="Calibri" w:hAnsi="Calibri" w:cs="Calibri"/>
              </w:rPr>
            </w:r>
            <w:r w:rsidR="00254568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4E9EE1E3" w:rsidR="0079370C" w:rsidRPr="00E36FC5" w:rsidRDefault="0068712F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7964CD2B" w:rsidR="006B7A09" w:rsidRPr="009319BD" w:rsidRDefault="0068712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DB9FA1E" w14:textId="77777777" w:rsidR="000610A7" w:rsidRPr="009319BD" w:rsidRDefault="000610A7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46743281" w:rsidR="006B7A09" w:rsidRPr="009319BD" w:rsidRDefault="0068712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166E8525" w:rsidR="006B7A09" w:rsidRPr="009319BD" w:rsidRDefault="0068712F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9319BD" w:rsidRDefault="00A5511A" w:rsidP="00156A25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066B39AA" w:rsidR="006B7A09" w:rsidRPr="009319BD" w:rsidRDefault="0068712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20C2A85F" w:rsidR="006B7A09" w:rsidRPr="009319BD" w:rsidRDefault="0068712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1178B877" w:rsidR="006B7A09" w:rsidRPr="009319BD" w:rsidRDefault="0068712F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7C5A1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7F2BD080" w:rsidR="006B7A09" w:rsidRPr="009319BD" w:rsidRDefault="0068712F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57590F0F" w:rsidR="006B7A09" w:rsidRPr="009319BD" w:rsidRDefault="0068712F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6D910716" w:rsidR="006B7A09" w:rsidRPr="009319BD" w:rsidRDefault="0068712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73BD602D" w:rsidR="00D03ED5" w:rsidRPr="009319BD" w:rsidRDefault="0068712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17D6CD7F" w:rsidR="00D03ED5" w:rsidRPr="009319BD" w:rsidRDefault="0068712F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9319BD" w:rsidRDefault="00D03ED5" w:rsidP="00ED37E7">
            <w:pPr>
              <w:rPr>
                <w:b/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50891417" w:rsidR="00D24103" w:rsidRPr="009319BD" w:rsidRDefault="0068712F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54568">
              <w:rPr>
                <w:sz w:val="20"/>
                <w:szCs w:val="20"/>
              </w:rPr>
            </w:r>
            <w:r w:rsidR="00254568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020E0A90" w:rsidR="00D24103" w:rsidRPr="0068712F" w:rsidRDefault="0068712F" w:rsidP="0068712F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68712F">
              <w:rPr>
                <w:sz w:val="20"/>
                <w:szCs w:val="20"/>
              </w:rPr>
              <w:t>During the on-site review, it was determined that the onsite monitoring was not conducted per regulation.</w:t>
            </w: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5DC3B83D" w14:textId="1B10B1DF" w:rsidR="008563F4" w:rsidRDefault="0068712F" w:rsidP="0068712F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68712F">
              <w:rPr>
                <w:sz w:val="20"/>
                <w:szCs w:val="20"/>
              </w:rPr>
              <w:t>SFA is receptive to technical assistance provided during the revie</w:t>
            </w:r>
            <w:r>
              <w:rPr>
                <w:sz w:val="20"/>
                <w:szCs w:val="20"/>
              </w:rPr>
              <w:t>w.</w:t>
            </w:r>
          </w:p>
          <w:p w14:paraId="43029945" w14:textId="61555EAA" w:rsidR="0068712F" w:rsidRDefault="0068712F" w:rsidP="0068712F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ords are organized and easy to review. </w:t>
            </w:r>
          </w:p>
          <w:p w14:paraId="03C952CB" w14:textId="31DB144D" w:rsidR="0068712F" w:rsidRPr="008563F4" w:rsidRDefault="0068712F" w:rsidP="0068712F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kitchen is neat, clean and organized.</w:t>
            </w: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888EB" w14:textId="77777777" w:rsidR="00690A68" w:rsidRDefault="00690A68" w:rsidP="00A16BFB">
      <w:r>
        <w:separator/>
      </w:r>
    </w:p>
  </w:endnote>
  <w:endnote w:type="continuationSeparator" w:id="0">
    <w:p w14:paraId="644E8218" w14:textId="77777777" w:rsidR="00690A68" w:rsidRDefault="00690A68" w:rsidP="00A16BFB">
      <w:r>
        <w:continuationSeparator/>
      </w:r>
    </w:p>
  </w:endnote>
  <w:endnote w:type="continuationNotice" w:id="1">
    <w:p w14:paraId="19ED15DC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5F33" w14:textId="77777777" w:rsidR="00690A68" w:rsidRDefault="00690A68" w:rsidP="00A16BFB">
      <w:r>
        <w:separator/>
      </w:r>
    </w:p>
  </w:footnote>
  <w:footnote w:type="continuationSeparator" w:id="0">
    <w:p w14:paraId="210EF920" w14:textId="77777777" w:rsidR="00690A68" w:rsidRDefault="00690A68" w:rsidP="00A16BFB">
      <w:r>
        <w:continuationSeparator/>
      </w:r>
    </w:p>
  </w:footnote>
  <w:footnote w:type="continuationNotice" w:id="1">
    <w:p w14:paraId="57C76279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616F662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8712F">
      <w:rPr>
        <w:sz w:val="16"/>
        <w:szCs w:val="16"/>
      </w:rPr>
      <w:t xml:space="preserve">North east school district </w:t>
    </w:r>
  </w:p>
  <w:p w14:paraId="7E073F4F" w14:textId="418B766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>SFA Agreement Number:</w:t>
    </w:r>
    <w:r w:rsidR="0068712F">
      <w:rPr>
        <w:sz w:val="16"/>
        <w:szCs w:val="16"/>
      </w:rPr>
      <w:t xml:space="preserve"> 105-25-830-3</w:t>
    </w:r>
    <w:r w:rsidRPr="00614FCD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60713F"/>
    <w:multiLevelType w:val="hybridMultilevel"/>
    <w:tmpl w:val="984C4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CF6060"/>
    <w:multiLevelType w:val="hybridMultilevel"/>
    <w:tmpl w:val="45181C1E"/>
    <w:lvl w:ilvl="0" w:tplc="5E70581A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7"/>
  </w:num>
  <w:num w:numId="5">
    <w:abstractNumId w:val="14"/>
  </w:num>
  <w:num w:numId="6">
    <w:abstractNumId w:val="19"/>
  </w:num>
  <w:num w:numId="7">
    <w:abstractNumId w:val="15"/>
  </w:num>
  <w:num w:numId="8">
    <w:abstractNumId w:val="6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4"/>
  </w:num>
  <w:num w:numId="19">
    <w:abstractNumId w:val="8"/>
  </w:num>
  <w:num w:numId="20">
    <w:abstractNumId w:val="9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MZs2YLLdXVcHM9HPQoj18vopQeD2AnwOuELFkNySEG657Mo4Mqhp5gCJ/mwUr/+vq9Yt9AnbppPqsdEgIYeJ7Q==" w:salt="wzjzJ0r3UrW1EAyVjboC6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5456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39B7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8712F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10D86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0433B2-9611-4536-9FD2-83ADF686E7D2}"/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30BE6B0A-74A8-44FF-9BA6-34271D38E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3</Words>
  <Characters>4237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2-21T17:58:00Z</cp:lastPrinted>
  <dcterms:created xsi:type="dcterms:W3CDTF">2019-05-06T13:53:00Z</dcterms:created>
  <dcterms:modified xsi:type="dcterms:W3CDTF">2019-05-0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2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